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9BF91" w14:textId="77777777" w:rsidR="002419CC" w:rsidRPr="00C24229" w:rsidRDefault="002419CC" w:rsidP="002419CC">
      <w:pPr>
        <w:pStyle w:val="Title"/>
        <w:rPr>
          <w:rFonts w:eastAsia="Times New Roman"/>
        </w:rPr>
      </w:pPr>
      <w:r>
        <w:rPr>
          <w:rFonts w:eastAsia="Times New Roman"/>
        </w:rPr>
        <w:t>2</w:t>
      </w:r>
      <w:r w:rsidRPr="006C443D">
        <w:rPr>
          <w:rFonts w:eastAsia="Times New Roman"/>
          <w:vertAlign w:val="superscript"/>
        </w:rPr>
        <w:t>nd</w:t>
      </w:r>
      <w:r>
        <w:rPr>
          <w:rFonts w:eastAsia="Times New Roman"/>
        </w:rPr>
        <w:t xml:space="preserve"> National Conference on Iqbal 2022, (NCI2022</w:t>
      </w:r>
      <w:r w:rsidRPr="00FF1C8B">
        <w:rPr>
          <w:rFonts w:eastAsia="Times New Roman"/>
        </w:rPr>
        <w:t>)</w:t>
      </w:r>
    </w:p>
    <w:p w14:paraId="6E57ACB7" w14:textId="77777777" w:rsidR="00FB725A" w:rsidRPr="00802477" w:rsidRDefault="000173C3" w:rsidP="00802477">
      <w:pPr>
        <w:pStyle w:val="Heading1"/>
        <w:jc w:val="center"/>
        <w:rPr>
          <w:rFonts w:eastAsia="Times New Roman"/>
        </w:rPr>
      </w:pPr>
      <w:r w:rsidRPr="00802477">
        <w:rPr>
          <w:rFonts w:eastAsia="Times New Roman"/>
        </w:rPr>
        <w:t>Non-Author Registration</w:t>
      </w:r>
      <w:r w:rsidR="003D0144" w:rsidRPr="00802477">
        <w:rPr>
          <w:rFonts w:eastAsia="Times New Roman"/>
        </w:rPr>
        <w:t xml:space="preserve"> Form</w:t>
      </w:r>
    </w:p>
    <w:p w14:paraId="3489CD69" w14:textId="77777777" w:rsidR="005D6BBF" w:rsidRPr="00802477" w:rsidRDefault="005D6BBF" w:rsidP="0017647C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tbl>
      <w:tblPr>
        <w:tblW w:w="10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59"/>
        <w:gridCol w:w="2261"/>
        <w:gridCol w:w="2551"/>
        <w:gridCol w:w="2709"/>
      </w:tblGrid>
      <w:tr w:rsidR="005D6BBF" w:rsidRPr="00802477" w14:paraId="54A8DF1A" w14:textId="77777777" w:rsidTr="00EF50A0">
        <w:trPr>
          <w:trHeight w:val="418"/>
        </w:trPr>
        <w:tc>
          <w:tcPr>
            <w:tcW w:w="2559" w:type="dxa"/>
            <w:vAlign w:val="center"/>
          </w:tcPr>
          <w:p w14:paraId="259A0266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Name:</w:t>
            </w:r>
          </w:p>
        </w:tc>
        <w:tc>
          <w:tcPr>
            <w:tcW w:w="7521" w:type="dxa"/>
            <w:gridSpan w:val="3"/>
          </w:tcPr>
          <w:p w14:paraId="205AC0F3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53450" w:rsidRPr="00802477" w14:paraId="0032FAD6" w14:textId="77777777" w:rsidTr="00153450">
        <w:trPr>
          <w:trHeight w:val="418"/>
        </w:trPr>
        <w:tc>
          <w:tcPr>
            <w:tcW w:w="2559" w:type="dxa"/>
            <w:vAlign w:val="center"/>
          </w:tcPr>
          <w:p w14:paraId="6D83C474" w14:textId="77777777" w:rsidR="00153450" w:rsidRPr="00802477" w:rsidRDefault="00153450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 xml:space="preserve">*Status: </w:t>
            </w:r>
          </w:p>
        </w:tc>
        <w:tc>
          <w:tcPr>
            <w:tcW w:w="2261" w:type="dxa"/>
          </w:tcPr>
          <w:p w14:paraId="73149870" w14:textId="77777777" w:rsidR="00153450" w:rsidRPr="00802477" w:rsidRDefault="00153450" w:rsidP="00EF50A0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53BED3E" wp14:editId="6709278E">
                      <wp:simplePos x="0" y="0"/>
                      <wp:positionH relativeFrom="column">
                        <wp:posOffset>883285</wp:posOffset>
                      </wp:positionH>
                      <wp:positionV relativeFrom="paragraph">
                        <wp:posOffset>31115</wp:posOffset>
                      </wp:positionV>
                      <wp:extent cx="119270" cy="127221"/>
                      <wp:effectExtent l="0" t="0" r="14605" b="254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270" cy="1272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CB25BE3" id="Rectangle 1" o:spid="_x0000_s1026" style="position:absolute;margin-left:69.55pt;margin-top:2.45pt;width:9.4pt;height:10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" fillcolor="white [3212]" strokecolor="#243f60 [1604]" strokeweight="2pt"/>
                  </w:pict>
                </mc:Fallback>
              </mc:AlternateContent>
            </w:r>
            <w:r>
              <w:rPr>
                <w:rFonts w:ascii="Arial" w:eastAsia="Times New Roman" w:hAnsi="Arial" w:cs="Arial"/>
              </w:rPr>
              <w:t>Professional</w:t>
            </w:r>
          </w:p>
        </w:tc>
        <w:tc>
          <w:tcPr>
            <w:tcW w:w="2551" w:type="dxa"/>
          </w:tcPr>
          <w:p w14:paraId="7828FC17" w14:textId="77777777" w:rsidR="00153450" w:rsidRPr="00802477" w:rsidRDefault="00153450" w:rsidP="00EF50A0">
            <w:pPr>
              <w:tabs>
                <w:tab w:val="center" w:pos="1792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53F7017" wp14:editId="4DBC05B6">
                      <wp:simplePos x="0" y="0"/>
                      <wp:positionH relativeFrom="column">
                        <wp:posOffset>723900</wp:posOffset>
                      </wp:positionH>
                      <wp:positionV relativeFrom="paragraph">
                        <wp:posOffset>30480</wp:posOffset>
                      </wp:positionV>
                      <wp:extent cx="119270" cy="127221"/>
                      <wp:effectExtent l="0" t="0" r="14605" b="254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270" cy="1272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7C13E7" id="Rectangle 3" o:spid="_x0000_s1026" style="position:absolute;margin-left:57pt;margin-top:2.4pt;width:9.4pt;height:10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" fillcolor="white [3212]" strokecolor="#243f60 [1604]" strokeweight="2pt"/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</w:rPr>
              <w:t>Faculty</w:t>
            </w:r>
          </w:p>
        </w:tc>
        <w:tc>
          <w:tcPr>
            <w:tcW w:w="2709" w:type="dxa"/>
          </w:tcPr>
          <w:p w14:paraId="575C04DA" w14:textId="77777777" w:rsidR="00153450" w:rsidRPr="00802477" w:rsidRDefault="00153450" w:rsidP="00EF50A0">
            <w:pPr>
              <w:tabs>
                <w:tab w:val="center" w:pos="1792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Student         </w:t>
            </w:r>
            <w:r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4133EB69" wp14:editId="7FDB023E">
                  <wp:extent cx="140335" cy="1524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" cy="152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1BE" w:rsidRPr="00802477" w14:paraId="274DB408" w14:textId="77777777" w:rsidTr="00E033B2">
        <w:trPr>
          <w:trHeight w:val="418"/>
        </w:trPr>
        <w:tc>
          <w:tcPr>
            <w:tcW w:w="2559" w:type="dxa"/>
            <w:vAlign w:val="center"/>
          </w:tcPr>
          <w:p w14:paraId="3ECD9CD7" w14:textId="77777777" w:rsidR="000F71BE" w:rsidRPr="00802477" w:rsidRDefault="000F71BE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*CNIC number:</w:t>
            </w:r>
          </w:p>
        </w:tc>
        <w:tc>
          <w:tcPr>
            <w:tcW w:w="7521" w:type="dxa"/>
            <w:gridSpan w:val="3"/>
          </w:tcPr>
          <w:p w14:paraId="7106A751" w14:textId="77777777" w:rsidR="000F71BE" w:rsidRDefault="000F71BE" w:rsidP="00EF50A0">
            <w:pPr>
              <w:tabs>
                <w:tab w:val="center" w:pos="1792"/>
              </w:tabs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5D6BBF" w:rsidRPr="00802477" w14:paraId="2BFFD4EA" w14:textId="77777777" w:rsidTr="00EF50A0">
        <w:trPr>
          <w:trHeight w:val="418"/>
        </w:trPr>
        <w:tc>
          <w:tcPr>
            <w:tcW w:w="2559" w:type="dxa"/>
            <w:vAlign w:val="center"/>
          </w:tcPr>
          <w:p w14:paraId="6B005612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Organization/Institution</w:t>
            </w:r>
          </w:p>
        </w:tc>
        <w:tc>
          <w:tcPr>
            <w:tcW w:w="7521" w:type="dxa"/>
            <w:gridSpan w:val="3"/>
          </w:tcPr>
          <w:p w14:paraId="06F2CF1A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7E31FE" w:rsidRPr="00802477" w14:paraId="27564FA5" w14:textId="77777777" w:rsidTr="00EF50A0">
        <w:trPr>
          <w:trHeight w:val="418"/>
        </w:trPr>
        <w:tc>
          <w:tcPr>
            <w:tcW w:w="2559" w:type="dxa"/>
            <w:vAlign w:val="center"/>
          </w:tcPr>
          <w:p w14:paraId="7958A3C7" w14:textId="2422F46B" w:rsidR="007E31FE" w:rsidRPr="00802477" w:rsidRDefault="007E31FE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*Bahria University Campus to Visit (Islamabad, Lahore or Karachi) </w:t>
            </w:r>
          </w:p>
        </w:tc>
        <w:tc>
          <w:tcPr>
            <w:tcW w:w="7521" w:type="dxa"/>
            <w:gridSpan w:val="3"/>
          </w:tcPr>
          <w:p w14:paraId="588FFFD4" w14:textId="77777777" w:rsidR="007E31FE" w:rsidRPr="00802477" w:rsidRDefault="007E31FE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5D6BBF" w:rsidRPr="00802477" w14:paraId="38C62F8B" w14:textId="77777777" w:rsidTr="00EF50A0">
        <w:trPr>
          <w:trHeight w:val="418"/>
        </w:trPr>
        <w:tc>
          <w:tcPr>
            <w:tcW w:w="2559" w:type="dxa"/>
            <w:vMerge w:val="restart"/>
            <w:vAlign w:val="center"/>
          </w:tcPr>
          <w:p w14:paraId="1097DEE4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Contact Information:</w:t>
            </w:r>
          </w:p>
        </w:tc>
        <w:tc>
          <w:tcPr>
            <w:tcW w:w="7521" w:type="dxa"/>
            <w:gridSpan w:val="3"/>
          </w:tcPr>
          <w:p w14:paraId="2D4E880D" w14:textId="77777777" w:rsidR="005D6BBF" w:rsidRPr="00802477" w:rsidRDefault="005D6BBF" w:rsidP="00671030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 xml:space="preserve">*Postal Address: </w:t>
            </w:r>
          </w:p>
        </w:tc>
      </w:tr>
      <w:tr w:rsidR="005D6BBF" w:rsidRPr="00802477" w14:paraId="5732CA89" w14:textId="77777777" w:rsidTr="00153450">
        <w:trPr>
          <w:trHeight w:val="418"/>
        </w:trPr>
        <w:tc>
          <w:tcPr>
            <w:tcW w:w="2559" w:type="dxa"/>
            <w:vMerge/>
            <w:vAlign w:val="center"/>
          </w:tcPr>
          <w:p w14:paraId="261AB2A7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261" w:type="dxa"/>
          </w:tcPr>
          <w:p w14:paraId="69446B42" w14:textId="77777777" w:rsidR="005D6BBF" w:rsidRPr="00802477" w:rsidRDefault="005D6BBF" w:rsidP="00671030">
            <w:pPr>
              <w:tabs>
                <w:tab w:val="center" w:pos="2872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City/State:</w:t>
            </w:r>
          </w:p>
        </w:tc>
        <w:tc>
          <w:tcPr>
            <w:tcW w:w="5260" w:type="dxa"/>
            <w:gridSpan w:val="2"/>
          </w:tcPr>
          <w:p w14:paraId="00D3C4D5" w14:textId="77777777" w:rsidR="005D6BBF" w:rsidRPr="00802477" w:rsidRDefault="005D6BBF" w:rsidP="004F512F">
            <w:pPr>
              <w:tabs>
                <w:tab w:val="center" w:pos="2872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Country:</w:t>
            </w:r>
          </w:p>
        </w:tc>
      </w:tr>
      <w:tr w:rsidR="005D6BBF" w:rsidRPr="00802477" w14:paraId="1CE077CE" w14:textId="77777777" w:rsidTr="009B27EC">
        <w:trPr>
          <w:trHeight w:val="676"/>
        </w:trPr>
        <w:tc>
          <w:tcPr>
            <w:tcW w:w="2559" w:type="dxa"/>
            <w:vMerge/>
            <w:vAlign w:val="center"/>
          </w:tcPr>
          <w:p w14:paraId="5290DB96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2261" w:type="dxa"/>
          </w:tcPr>
          <w:p w14:paraId="1A44EB6D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Contact Number:</w:t>
            </w:r>
          </w:p>
        </w:tc>
        <w:tc>
          <w:tcPr>
            <w:tcW w:w="5260" w:type="dxa"/>
            <w:gridSpan w:val="2"/>
          </w:tcPr>
          <w:p w14:paraId="61087795" w14:textId="77777777" w:rsidR="005D6BBF" w:rsidRPr="00802477" w:rsidRDefault="005D6BBF" w:rsidP="00671030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Email Address:</w:t>
            </w:r>
          </w:p>
        </w:tc>
      </w:tr>
      <w:tr w:rsidR="005D6BBF" w:rsidRPr="00802477" w14:paraId="69FF1097" w14:textId="77777777" w:rsidTr="00EF50A0">
        <w:trPr>
          <w:trHeight w:val="418"/>
        </w:trPr>
        <w:tc>
          <w:tcPr>
            <w:tcW w:w="2559" w:type="dxa"/>
            <w:vAlign w:val="center"/>
          </w:tcPr>
          <w:p w14:paraId="6A60EA28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Applicable Amount:</w:t>
            </w:r>
          </w:p>
        </w:tc>
        <w:tc>
          <w:tcPr>
            <w:tcW w:w="7521" w:type="dxa"/>
            <w:gridSpan w:val="3"/>
          </w:tcPr>
          <w:p w14:paraId="2303F5F2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5D6BBF" w:rsidRPr="00802477" w14:paraId="2DEB670C" w14:textId="77777777" w:rsidTr="00EF50A0">
        <w:trPr>
          <w:trHeight w:val="418"/>
        </w:trPr>
        <w:tc>
          <w:tcPr>
            <w:tcW w:w="2559" w:type="dxa"/>
            <w:vAlign w:val="center"/>
          </w:tcPr>
          <w:p w14:paraId="792C5C39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>*Mode of Payment</w:t>
            </w:r>
          </w:p>
        </w:tc>
        <w:tc>
          <w:tcPr>
            <w:tcW w:w="7521" w:type="dxa"/>
            <w:gridSpan w:val="3"/>
          </w:tcPr>
          <w:p w14:paraId="35DB0213" w14:textId="77777777" w:rsidR="005D6BBF" w:rsidRPr="00802477" w:rsidRDefault="005F5C19" w:rsidP="004F512F">
            <w:pPr>
              <w:tabs>
                <w:tab w:val="left" w:pos="1891"/>
                <w:tab w:val="left" w:pos="3443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FF20255" wp14:editId="52502974">
                      <wp:simplePos x="0" y="0"/>
                      <wp:positionH relativeFrom="column">
                        <wp:posOffset>4192905</wp:posOffset>
                      </wp:positionH>
                      <wp:positionV relativeFrom="paragraph">
                        <wp:posOffset>23495</wp:posOffset>
                      </wp:positionV>
                      <wp:extent cx="118745" cy="127000"/>
                      <wp:effectExtent l="0" t="0" r="14605" b="2540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44FAC8" id="Rectangle 7" o:spid="_x0000_s1026" style="position:absolute;margin-left:330.15pt;margin-top:1.85pt;width:9.35pt;height:1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" fillcolor="white [3212]" strokecolor="#243f60 [1604]" strokeweight="2pt"/>
                  </w:pict>
                </mc:Fallback>
              </mc:AlternateContent>
            </w:r>
            <w:r w:rsidR="00802477" w:rsidRPr="00802477">
              <w:rPr>
                <w:rFonts w:ascii="Arial" w:eastAsia="Times New Roman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8533848" wp14:editId="5BA306A2">
                      <wp:simplePos x="0" y="0"/>
                      <wp:positionH relativeFrom="column">
                        <wp:posOffset>2949575</wp:posOffset>
                      </wp:positionH>
                      <wp:positionV relativeFrom="paragraph">
                        <wp:posOffset>17780</wp:posOffset>
                      </wp:positionV>
                      <wp:extent cx="118745" cy="127000"/>
                      <wp:effectExtent l="0" t="0" r="14605" b="2540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BDC849" w14:textId="77777777" w:rsidR="005D6BBF" w:rsidRDefault="005D6BBF" w:rsidP="005D6BBF">
                                  <w:pPr>
                                    <w:jc w:val="center"/>
                                  </w:pPr>
                                  <w:r>
                                    <w:t xml:space="preserve">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F4A16D" id="Rectangle 6" o:spid="_x0000_s1026" style="position:absolute;margin-left:232.25pt;margin-top:1.4pt;width:9.35pt;height:1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" fillcolor="white [3212]" strokecolor="#243f60 [1604]" strokeweight="2pt">
                      <v:textbox>
                        <w:txbxContent>
                          <w:p w:rsidR="005D6BBF" w:rsidRDefault="005D6BBF" w:rsidP="005D6BBF">
                            <w:pPr>
                              <w:jc w:val="center"/>
                            </w:pPr>
                            <w:r>
                              <w:t xml:space="preserve"> 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02477" w:rsidRPr="00802477">
              <w:rPr>
                <w:rFonts w:ascii="Arial" w:eastAsia="Times New Roman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84264F2" wp14:editId="46276790">
                      <wp:simplePos x="0" y="0"/>
                      <wp:positionH relativeFrom="column">
                        <wp:posOffset>913130</wp:posOffset>
                      </wp:positionH>
                      <wp:positionV relativeFrom="paragraph">
                        <wp:posOffset>17780</wp:posOffset>
                      </wp:positionV>
                      <wp:extent cx="118745" cy="127000"/>
                      <wp:effectExtent l="0" t="0" r="14605" b="2540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7F0266" id="Rectangle 2" o:spid="_x0000_s1026" style="position:absolute;margin-left:71.9pt;margin-top:1.4pt;width:9.35pt;height:1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" fillcolor="white [3212]" strokecolor="#243f60 [1604]" strokeweight="2pt"/>
                  </w:pict>
                </mc:Fallback>
              </mc:AlternateContent>
            </w:r>
            <w:r w:rsidR="00802477" w:rsidRPr="00802477">
              <w:rPr>
                <w:rFonts w:ascii="Arial" w:eastAsia="Times New Roman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BCDC5F" wp14:editId="185F1948">
                      <wp:simplePos x="0" y="0"/>
                      <wp:positionH relativeFrom="column">
                        <wp:posOffset>1926590</wp:posOffset>
                      </wp:positionH>
                      <wp:positionV relativeFrom="paragraph">
                        <wp:posOffset>24765</wp:posOffset>
                      </wp:positionV>
                      <wp:extent cx="118745" cy="127000"/>
                      <wp:effectExtent l="0" t="0" r="14605" b="2540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8141F6" id="Rectangle 5" o:spid="_x0000_s1026" style="position:absolute;margin-left:151.7pt;margin-top:1.95pt;width:9.35pt;height:1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" fillcolor="white [3212]" strokecolor="#243f60 [1604]" strokeweight="2pt"/>
                  </w:pict>
                </mc:Fallback>
              </mc:AlternateContent>
            </w:r>
            <w:r w:rsidR="005D6BBF" w:rsidRPr="00802477">
              <w:rPr>
                <w:rFonts w:ascii="Arial" w:eastAsia="Times New Roman" w:hAnsi="Arial" w:cs="Arial"/>
              </w:rPr>
              <w:t>Bank Transfer         Bank Draft          Pay Order           Money Order</w:t>
            </w:r>
          </w:p>
        </w:tc>
      </w:tr>
      <w:tr w:rsidR="005D6BBF" w:rsidRPr="00802477" w14:paraId="36ACFBE7" w14:textId="77777777" w:rsidTr="00EF50A0">
        <w:trPr>
          <w:trHeight w:val="418"/>
        </w:trPr>
        <w:tc>
          <w:tcPr>
            <w:tcW w:w="2559" w:type="dxa"/>
            <w:vAlign w:val="center"/>
          </w:tcPr>
          <w:p w14:paraId="3ADD1086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02477">
              <w:rPr>
                <w:rFonts w:ascii="Arial" w:eastAsia="Times New Roman" w:hAnsi="Arial" w:cs="Arial"/>
              </w:rPr>
              <w:t xml:space="preserve">Bank Draft/Pay Order/ Money Order / Online Receipt No. </w:t>
            </w:r>
          </w:p>
        </w:tc>
        <w:tc>
          <w:tcPr>
            <w:tcW w:w="7521" w:type="dxa"/>
            <w:gridSpan w:val="3"/>
          </w:tcPr>
          <w:p w14:paraId="4DCFC45D" w14:textId="77777777" w:rsidR="005D6BBF" w:rsidRPr="00802477" w:rsidRDefault="005D6BBF" w:rsidP="004F512F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254897C6" w14:textId="77777777" w:rsidR="00607C4C" w:rsidRPr="00846EB6" w:rsidRDefault="00607C4C" w:rsidP="00666FCB">
      <w:pPr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6CF34C03" w14:textId="77777777" w:rsidR="00BA0EEC" w:rsidRPr="00802477" w:rsidRDefault="00BA0EEC" w:rsidP="00BA0EEC">
      <w:pPr>
        <w:spacing w:after="0" w:line="240" w:lineRule="auto"/>
        <w:rPr>
          <w:rFonts w:ascii="Arial" w:hAnsi="Arial" w:cs="Arial"/>
          <w:b/>
          <w:bCs/>
        </w:rPr>
      </w:pPr>
      <w:r w:rsidRPr="00802477">
        <w:rPr>
          <w:rFonts w:ascii="Arial" w:hAnsi="Arial" w:cs="Arial"/>
          <w:b/>
          <w:bCs/>
        </w:rPr>
        <w:t>For Bank/Online Transfer:</w:t>
      </w:r>
    </w:p>
    <w:p w14:paraId="4CB7FB10" w14:textId="77777777" w:rsidR="00BA0EEC" w:rsidRPr="00846EB6" w:rsidRDefault="00BA0EEC" w:rsidP="00BA0EEC">
      <w:pPr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605"/>
        <w:gridCol w:w="7470"/>
      </w:tblGrid>
      <w:tr w:rsidR="00BA0EEC" w:rsidRPr="00802477" w14:paraId="3452F336" w14:textId="77777777" w:rsidTr="00843274">
        <w:trPr>
          <w:trHeight w:val="432"/>
        </w:trPr>
        <w:tc>
          <w:tcPr>
            <w:tcW w:w="2605" w:type="dxa"/>
            <w:vAlign w:val="center"/>
          </w:tcPr>
          <w:p w14:paraId="492764E9" w14:textId="77777777" w:rsidR="00BA0EEC" w:rsidRPr="00802477" w:rsidRDefault="00BA0EEC" w:rsidP="00843274">
            <w:pPr>
              <w:rPr>
                <w:rFonts w:ascii="Arial" w:eastAsia="Times New Roman" w:hAnsi="Arial" w:cs="Arial"/>
                <w:b/>
                <w:bCs/>
              </w:rPr>
            </w:pPr>
            <w:r w:rsidRPr="00802477">
              <w:rPr>
                <w:rFonts w:ascii="Arial" w:hAnsi="Arial" w:cs="Arial"/>
                <w:b/>
                <w:bCs/>
              </w:rPr>
              <w:t>Bank:</w:t>
            </w:r>
            <w:r w:rsidR="008432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7470" w:type="dxa"/>
            <w:vAlign w:val="center"/>
          </w:tcPr>
          <w:p w14:paraId="07571F28" w14:textId="77777777" w:rsidR="00BA0EEC" w:rsidRPr="00153450" w:rsidRDefault="00BA0EEC" w:rsidP="00843274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53450">
              <w:rPr>
                <w:rFonts w:ascii="Arial" w:hAnsi="Arial" w:cs="Arial"/>
                <w:sz w:val="24"/>
                <w:szCs w:val="24"/>
              </w:rPr>
              <w:t>Bank Alfalah Islamic, F-8 Islamabad</w:t>
            </w:r>
          </w:p>
        </w:tc>
      </w:tr>
      <w:tr w:rsidR="00BA0EEC" w:rsidRPr="00802477" w14:paraId="64B40FD9" w14:textId="77777777" w:rsidTr="00843274">
        <w:trPr>
          <w:trHeight w:val="432"/>
        </w:trPr>
        <w:tc>
          <w:tcPr>
            <w:tcW w:w="2605" w:type="dxa"/>
            <w:vAlign w:val="center"/>
          </w:tcPr>
          <w:p w14:paraId="6D492280" w14:textId="77777777" w:rsidR="00BA0EEC" w:rsidRPr="00843274" w:rsidRDefault="00BA0EEC" w:rsidP="00843274">
            <w:pPr>
              <w:rPr>
                <w:rFonts w:ascii="Arial" w:hAnsi="Arial" w:cs="Arial"/>
              </w:rPr>
            </w:pPr>
            <w:r w:rsidRPr="00802477">
              <w:rPr>
                <w:rFonts w:ascii="Arial" w:hAnsi="Arial" w:cs="Arial"/>
                <w:b/>
              </w:rPr>
              <w:t xml:space="preserve">Account Title: </w:t>
            </w:r>
          </w:p>
        </w:tc>
        <w:tc>
          <w:tcPr>
            <w:tcW w:w="7470" w:type="dxa"/>
            <w:vAlign w:val="center"/>
          </w:tcPr>
          <w:p w14:paraId="29BD7812" w14:textId="77777777" w:rsidR="00BA0EEC" w:rsidRPr="00153450" w:rsidRDefault="00BA0EEC" w:rsidP="00843274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53450">
              <w:rPr>
                <w:rFonts w:ascii="Arial" w:hAnsi="Arial" w:cs="Arial"/>
                <w:sz w:val="24"/>
                <w:szCs w:val="24"/>
              </w:rPr>
              <w:t>BUIC International Conference</w:t>
            </w:r>
          </w:p>
        </w:tc>
      </w:tr>
      <w:tr w:rsidR="00BA0EEC" w:rsidRPr="00802477" w14:paraId="0A62E204" w14:textId="77777777" w:rsidTr="00843274">
        <w:trPr>
          <w:trHeight w:val="432"/>
        </w:trPr>
        <w:tc>
          <w:tcPr>
            <w:tcW w:w="2605" w:type="dxa"/>
            <w:vAlign w:val="center"/>
          </w:tcPr>
          <w:p w14:paraId="6AD0D258" w14:textId="77777777" w:rsidR="00BA0EEC" w:rsidRPr="00843274" w:rsidRDefault="00BA0EEC" w:rsidP="00843274">
            <w:pPr>
              <w:rPr>
                <w:rFonts w:ascii="Arial" w:hAnsi="Arial" w:cs="Arial"/>
              </w:rPr>
            </w:pPr>
            <w:r w:rsidRPr="00802477">
              <w:rPr>
                <w:rFonts w:ascii="Arial" w:hAnsi="Arial" w:cs="Arial"/>
                <w:b/>
                <w:bCs/>
              </w:rPr>
              <w:t>Account No:</w:t>
            </w:r>
            <w:r w:rsidRPr="0080247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7470" w:type="dxa"/>
            <w:vAlign w:val="center"/>
          </w:tcPr>
          <w:p w14:paraId="682263FD" w14:textId="77777777" w:rsidR="00BA0EEC" w:rsidRPr="00153450" w:rsidRDefault="00BA0EEC" w:rsidP="00846EB6">
            <w:pP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153450">
              <w:rPr>
                <w:rFonts w:ascii="Arial" w:hAnsi="Arial" w:cs="Arial"/>
                <w:sz w:val="24"/>
                <w:szCs w:val="24"/>
              </w:rPr>
              <w:t xml:space="preserve">5627-5001017740 </w:t>
            </w:r>
          </w:p>
        </w:tc>
      </w:tr>
    </w:tbl>
    <w:p w14:paraId="0E8565A9" w14:textId="77777777" w:rsidR="00A13059" w:rsidRPr="00802477" w:rsidRDefault="00A13059" w:rsidP="00A13059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2E99AC55" w14:textId="77777777" w:rsidR="00BA0EEC" w:rsidRPr="00153450" w:rsidRDefault="00BA0EEC" w:rsidP="00BA0EE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153450">
        <w:rPr>
          <w:rFonts w:ascii="Arial" w:eastAsia="Times New Roman" w:hAnsi="Arial" w:cs="Arial"/>
          <w:b/>
          <w:bCs/>
          <w:sz w:val="24"/>
          <w:szCs w:val="24"/>
        </w:rPr>
        <w:t>Note:</w:t>
      </w:r>
    </w:p>
    <w:p w14:paraId="58750B99" w14:textId="77777777" w:rsidR="00BA0EEC" w:rsidRPr="00153450" w:rsidRDefault="00BA0EEC" w:rsidP="00BA0EEC">
      <w:pPr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153450">
        <w:rPr>
          <w:rFonts w:ascii="Arial" w:eastAsia="Times New Roman" w:hAnsi="Arial" w:cs="Arial"/>
          <w:bCs/>
          <w:sz w:val="24"/>
          <w:szCs w:val="24"/>
        </w:rPr>
        <w:t>The preferred payment mode is bank/online transfer, for which use the above mentioned details.</w:t>
      </w:r>
    </w:p>
    <w:p w14:paraId="1D4ADACE" w14:textId="505D0E27" w:rsidR="00BA0EEC" w:rsidRPr="00153450" w:rsidRDefault="00BA0EEC" w:rsidP="00153450">
      <w:pPr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153450">
        <w:rPr>
          <w:rFonts w:ascii="Arial" w:eastAsia="Times New Roman" w:hAnsi="Arial" w:cs="Arial"/>
          <w:bCs/>
          <w:sz w:val="24"/>
          <w:szCs w:val="24"/>
        </w:rPr>
        <w:t xml:space="preserve">Completed </w:t>
      </w:r>
      <w:r w:rsidRPr="00153450">
        <w:rPr>
          <w:rFonts w:ascii="Arial" w:eastAsia="Times New Roman" w:hAnsi="Arial" w:cs="Arial"/>
          <w:b/>
          <w:bCs/>
          <w:sz w:val="24"/>
          <w:szCs w:val="24"/>
        </w:rPr>
        <w:t>registration form</w:t>
      </w:r>
      <w:r w:rsidRPr="00153450">
        <w:rPr>
          <w:rFonts w:ascii="Arial" w:eastAsia="Times New Roman" w:hAnsi="Arial" w:cs="Arial"/>
          <w:bCs/>
          <w:sz w:val="24"/>
          <w:szCs w:val="24"/>
        </w:rPr>
        <w:t xml:space="preserve"> and </w:t>
      </w:r>
      <w:r w:rsidRPr="00153450">
        <w:rPr>
          <w:rFonts w:ascii="Arial" w:eastAsia="Times New Roman" w:hAnsi="Arial" w:cs="Arial"/>
          <w:b/>
          <w:bCs/>
          <w:sz w:val="24"/>
          <w:szCs w:val="24"/>
        </w:rPr>
        <w:t>payment proof</w:t>
      </w:r>
      <w:r w:rsidRPr="00153450">
        <w:rPr>
          <w:rFonts w:ascii="Arial" w:eastAsia="Times New Roman" w:hAnsi="Arial" w:cs="Arial"/>
          <w:bCs/>
          <w:sz w:val="24"/>
          <w:szCs w:val="24"/>
        </w:rPr>
        <w:t xml:space="preserve"> should be emailed at </w:t>
      </w:r>
      <w:hyperlink r:id="rId8" w:history="1">
        <w:r w:rsidR="00153450" w:rsidRPr="00153450">
          <w:rPr>
            <w:rFonts w:cs="Arial"/>
            <w:color w:val="0563C1"/>
            <w:sz w:val="24"/>
            <w:szCs w:val="24"/>
            <w:u w:val="single"/>
          </w:rPr>
          <w:t>Registration.iqbalconf@bahria.edu.pk</w:t>
        </w:r>
      </w:hyperlink>
      <w:r w:rsidRPr="00153450">
        <w:rPr>
          <w:rFonts w:ascii="Arial" w:eastAsia="Times New Roman" w:hAnsi="Arial" w:cs="Arial"/>
          <w:bCs/>
          <w:sz w:val="24"/>
          <w:szCs w:val="24"/>
        </w:rPr>
        <w:t xml:space="preserve"> mentioning “</w:t>
      </w:r>
      <w:r w:rsidR="007008A9">
        <w:rPr>
          <w:rFonts w:ascii="Arial" w:eastAsia="Times New Roman" w:hAnsi="Arial" w:cs="Arial"/>
          <w:bCs/>
          <w:sz w:val="24"/>
          <w:szCs w:val="24"/>
        </w:rPr>
        <w:t>N</w:t>
      </w:r>
      <w:r w:rsidR="00965235">
        <w:rPr>
          <w:rFonts w:ascii="Arial" w:eastAsia="Times New Roman" w:hAnsi="Arial" w:cs="Arial"/>
          <w:bCs/>
          <w:sz w:val="24"/>
          <w:szCs w:val="24"/>
        </w:rPr>
        <w:t>CI202</w:t>
      </w:r>
      <w:r w:rsidR="007008A9">
        <w:rPr>
          <w:rFonts w:ascii="Arial" w:eastAsia="Times New Roman" w:hAnsi="Arial" w:cs="Arial"/>
          <w:bCs/>
          <w:sz w:val="24"/>
          <w:szCs w:val="24"/>
        </w:rPr>
        <w:t>2</w:t>
      </w:r>
      <w:r w:rsidRPr="00153450">
        <w:rPr>
          <w:rFonts w:ascii="Arial" w:eastAsia="Times New Roman" w:hAnsi="Arial" w:cs="Arial"/>
          <w:bCs/>
          <w:sz w:val="24"/>
          <w:szCs w:val="24"/>
        </w:rPr>
        <w:t xml:space="preserve"> Non-Author Registration</w:t>
      </w:r>
      <w:r w:rsidR="00982875">
        <w:rPr>
          <w:rFonts w:ascii="Arial" w:eastAsia="Times New Roman" w:hAnsi="Arial" w:cs="Arial"/>
          <w:bCs/>
          <w:sz w:val="24"/>
          <w:szCs w:val="24"/>
        </w:rPr>
        <w:t xml:space="preserve"> Form</w:t>
      </w:r>
      <w:r w:rsidRPr="00153450">
        <w:rPr>
          <w:rFonts w:ascii="Arial" w:eastAsia="Times New Roman" w:hAnsi="Arial" w:cs="Arial"/>
          <w:bCs/>
          <w:i/>
          <w:sz w:val="24"/>
          <w:szCs w:val="24"/>
        </w:rPr>
        <w:t>”</w:t>
      </w:r>
      <w:r w:rsidRPr="00153450">
        <w:rPr>
          <w:rFonts w:ascii="Arial" w:eastAsia="Times New Roman" w:hAnsi="Arial" w:cs="Arial"/>
          <w:bCs/>
          <w:sz w:val="24"/>
          <w:szCs w:val="24"/>
        </w:rPr>
        <w:t xml:space="preserve"> in the email subject.</w:t>
      </w:r>
    </w:p>
    <w:p w14:paraId="5BB8CBBA" w14:textId="77777777" w:rsidR="003D0144" w:rsidRPr="00153450" w:rsidRDefault="003D0144" w:rsidP="006B4B6A">
      <w:pPr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153450">
        <w:rPr>
          <w:rFonts w:ascii="Arial" w:eastAsia="Times New Roman" w:hAnsi="Arial" w:cs="Arial"/>
          <w:bCs/>
          <w:sz w:val="24"/>
          <w:szCs w:val="24"/>
        </w:rPr>
        <w:t>Students should send a scanned copy of their student ID card or a letter from their supervisor stating that he/she is a student.</w:t>
      </w:r>
    </w:p>
    <w:p w14:paraId="5B6C95EE" w14:textId="77777777" w:rsidR="00BA0EEC" w:rsidRPr="00153450" w:rsidRDefault="00BA0EEC" w:rsidP="00BA0EEC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bCs/>
        </w:rPr>
      </w:pPr>
      <w:r w:rsidRPr="00153450">
        <w:rPr>
          <w:rFonts w:ascii="Arial" w:hAnsi="Arial" w:cs="Arial"/>
          <w:bCs/>
        </w:rPr>
        <w:t xml:space="preserve">Incase payment is to be made via Bank Draft/Pay Order/Money Order then it should be sent on the following address: </w:t>
      </w:r>
    </w:p>
    <w:p w14:paraId="6FC0B2DC" w14:textId="77777777" w:rsidR="003D0144" w:rsidRPr="00153450" w:rsidRDefault="003D0144" w:rsidP="00BA0EE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4E9A953C" w14:textId="77777777" w:rsidR="00BA0EEC" w:rsidRPr="00153450" w:rsidRDefault="00BA0EEC" w:rsidP="003E53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Arial" w:eastAsia="Times New Roman" w:hAnsi="Arial" w:cs="Arial"/>
          <w:b/>
          <w:bCs/>
          <w:sz w:val="24"/>
          <w:szCs w:val="24"/>
        </w:rPr>
      </w:pPr>
      <w:r w:rsidRPr="00153450">
        <w:rPr>
          <w:rFonts w:ascii="Arial" w:eastAsia="Times New Roman" w:hAnsi="Arial" w:cs="Arial"/>
          <w:b/>
          <w:bCs/>
          <w:sz w:val="24"/>
          <w:szCs w:val="24"/>
        </w:rPr>
        <w:t xml:space="preserve">Title: </w:t>
      </w:r>
      <w:r w:rsidRPr="00153450">
        <w:rPr>
          <w:rFonts w:ascii="Arial" w:eastAsia="Times New Roman" w:hAnsi="Arial" w:cs="Arial"/>
          <w:bCs/>
          <w:sz w:val="24"/>
          <w:szCs w:val="24"/>
        </w:rPr>
        <w:t>“BUIC International Conference”</w:t>
      </w:r>
    </w:p>
    <w:p w14:paraId="1B5C0D9E" w14:textId="77777777" w:rsidR="00BA0EEC" w:rsidRPr="00153450" w:rsidRDefault="00BA0EEC" w:rsidP="009B2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Arial" w:eastAsia="Times New Roman" w:hAnsi="Arial" w:cs="Arial"/>
          <w:bCs/>
          <w:sz w:val="24"/>
          <w:szCs w:val="24"/>
        </w:rPr>
      </w:pPr>
      <w:r w:rsidRPr="00153450">
        <w:rPr>
          <w:rFonts w:ascii="Arial" w:eastAsia="Times New Roman" w:hAnsi="Arial" w:cs="Arial"/>
          <w:b/>
          <w:bCs/>
          <w:sz w:val="24"/>
          <w:szCs w:val="24"/>
        </w:rPr>
        <w:t xml:space="preserve">Address: </w:t>
      </w:r>
      <w:r w:rsidR="009B27EC">
        <w:rPr>
          <w:rFonts w:ascii="Arial" w:eastAsia="Times New Roman" w:hAnsi="Arial" w:cs="Arial"/>
          <w:bCs/>
          <w:sz w:val="24"/>
          <w:szCs w:val="24"/>
        </w:rPr>
        <w:t>Iqbal Chair</w:t>
      </w:r>
      <w:r w:rsidRPr="00153450">
        <w:rPr>
          <w:rFonts w:ascii="Arial" w:eastAsia="Times New Roman" w:hAnsi="Arial" w:cs="Arial"/>
          <w:bCs/>
          <w:sz w:val="24"/>
          <w:szCs w:val="24"/>
        </w:rPr>
        <w:t>, Bahria University, Shangrilla Road, E-8, Islamabad, Pakistan.</w:t>
      </w:r>
    </w:p>
    <w:p w14:paraId="358332AD" w14:textId="77777777" w:rsidR="0024570D" w:rsidRPr="00153450" w:rsidRDefault="00BA0EEC" w:rsidP="009B2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Arial" w:eastAsia="Times New Roman" w:hAnsi="Arial" w:cs="Arial"/>
          <w:b/>
          <w:bCs/>
          <w:sz w:val="24"/>
          <w:szCs w:val="24"/>
        </w:rPr>
      </w:pPr>
      <w:r w:rsidRPr="00153450">
        <w:rPr>
          <w:rFonts w:ascii="Arial" w:eastAsia="Times New Roman" w:hAnsi="Arial" w:cs="Arial"/>
          <w:b/>
          <w:bCs/>
          <w:sz w:val="24"/>
          <w:szCs w:val="24"/>
        </w:rPr>
        <w:t xml:space="preserve">Contact: </w:t>
      </w:r>
      <w:r w:rsidRPr="00153450">
        <w:rPr>
          <w:rFonts w:ascii="Arial" w:eastAsia="Times New Roman" w:hAnsi="Arial" w:cs="Arial"/>
          <w:bCs/>
          <w:sz w:val="24"/>
          <w:szCs w:val="24"/>
        </w:rPr>
        <w:t>051-926</w:t>
      </w:r>
      <w:r w:rsidR="009B27EC">
        <w:rPr>
          <w:rFonts w:ascii="Arial" w:eastAsia="Times New Roman" w:hAnsi="Arial" w:cs="Arial"/>
          <w:bCs/>
          <w:sz w:val="24"/>
          <w:szCs w:val="24"/>
        </w:rPr>
        <w:t>0002 Ext</w:t>
      </w:r>
      <w:r w:rsidR="002A4323">
        <w:rPr>
          <w:rFonts w:ascii="Arial" w:eastAsia="Times New Roman" w:hAnsi="Arial" w:cs="Arial"/>
          <w:bCs/>
          <w:sz w:val="24"/>
          <w:szCs w:val="24"/>
        </w:rPr>
        <w:t>.</w:t>
      </w:r>
      <w:r w:rsidR="009B27EC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2A4323">
        <w:rPr>
          <w:rFonts w:ascii="Arial" w:eastAsia="Times New Roman" w:hAnsi="Arial" w:cs="Arial"/>
          <w:bCs/>
          <w:sz w:val="24"/>
          <w:szCs w:val="24"/>
        </w:rPr>
        <w:t>1</w:t>
      </w:r>
      <w:r w:rsidR="009B27EC">
        <w:rPr>
          <w:rFonts w:ascii="Arial" w:eastAsia="Times New Roman" w:hAnsi="Arial" w:cs="Arial"/>
          <w:bCs/>
          <w:sz w:val="24"/>
          <w:szCs w:val="24"/>
        </w:rPr>
        <w:t>549</w:t>
      </w:r>
    </w:p>
    <w:sectPr w:rsidR="0024570D" w:rsidRPr="00153450" w:rsidSect="0084327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10" w:right="926" w:bottom="1440" w:left="99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7BEEB" w14:textId="77777777" w:rsidR="005E7296" w:rsidRDefault="005E7296" w:rsidP="008B0B2C">
      <w:pPr>
        <w:spacing w:after="0" w:line="240" w:lineRule="auto"/>
      </w:pPr>
      <w:r>
        <w:separator/>
      </w:r>
    </w:p>
  </w:endnote>
  <w:endnote w:type="continuationSeparator" w:id="0">
    <w:p w14:paraId="2E1B12A1" w14:textId="77777777" w:rsidR="005E7296" w:rsidRDefault="005E7296" w:rsidP="008B0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2CFCF" w14:textId="77777777" w:rsidR="008A1417" w:rsidRDefault="008A14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64916" w14:textId="77777777" w:rsidR="003E18B0" w:rsidRDefault="003E18B0" w:rsidP="003E18B0">
    <w:pPr>
      <w:pStyle w:val="Footer"/>
      <w:tabs>
        <w:tab w:val="clear" w:pos="4513"/>
        <w:tab w:val="clear" w:pos="9026"/>
        <w:tab w:val="left" w:pos="559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E7B62" w14:textId="77777777" w:rsidR="008A1417" w:rsidRDefault="008A1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26273" w14:textId="77777777" w:rsidR="005E7296" w:rsidRDefault="005E7296" w:rsidP="008B0B2C">
      <w:pPr>
        <w:spacing w:after="0" w:line="240" w:lineRule="auto"/>
      </w:pPr>
      <w:r>
        <w:separator/>
      </w:r>
    </w:p>
  </w:footnote>
  <w:footnote w:type="continuationSeparator" w:id="0">
    <w:p w14:paraId="5E6DA324" w14:textId="77777777" w:rsidR="005E7296" w:rsidRDefault="005E7296" w:rsidP="008B0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7CE1" w14:textId="77777777" w:rsidR="008A1417" w:rsidRDefault="008A14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5B44" w14:textId="77777777" w:rsidR="008B0B2C" w:rsidRDefault="008B0B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37E05" w14:textId="77777777" w:rsidR="008A1417" w:rsidRDefault="008A14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51BCE"/>
    <w:multiLevelType w:val="hybridMultilevel"/>
    <w:tmpl w:val="AE18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60351"/>
    <w:multiLevelType w:val="hybridMultilevel"/>
    <w:tmpl w:val="D188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4755CA"/>
    <w:multiLevelType w:val="hybridMultilevel"/>
    <w:tmpl w:val="D1961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1217013">
    <w:abstractNumId w:val="2"/>
  </w:num>
  <w:num w:numId="2" w16cid:durableId="1590503202">
    <w:abstractNumId w:val="1"/>
  </w:num>
  <w:num w:numId="3" w16cid:durableId="2027558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zMxNjE2NzQ3NzJX0lEKTi0uzszPAykwrgUAU9jAlSwAAAA="/>
  </w:docVars>
  <w:rsids>
    <w:rsidRoot w:val="008B0B2C"/>
    <w:rsid w:val="000173C3"/>
    <w:rsid w:val="000F71BE"/>
    <w:rsid w:val="00111439"/>
    <w:rsid w:val="001171F5"/>
    <w:rsid w:val="00153450"/>
    <w:rsid w:val="0016125C"/>
    <w:rsid w:val="0017647C"/>
    <w:rsid w:val="00181116"/>
    <w:rsid w:val="001F1824"/>
    <w:rsid w:val="002136F9"/>
    <w:rsid w:val="00221CAE"/>
    <w:rsid w:val="002419CC"/>
    <w:rsid w:val="0024570D"/>
    <w:rsid w:val="00261374"/>
    <w:rsid w:val="0026739E"/>
    <w:rsid w:val="0027466D"/>
    <w:rsid w:val="00276F3F"/>
    <w:rsid w:val="002A4323"/>
    <w:rsid w:val="0031745C"/>
    <w:rsid w:val="003614EF"/>
    <w:rsid w:val="00370CA3"/>
    <w:rsid w:val="0037141D"/>
    <w:rsid w:val="003B2A1D"/>
    <w:rsid w:val="003B6559"/>
    <w:rsid w:val="003B7C17"/>
    <w:rsid w:val="003D0144"/>
    <w:rsid w:val="003E18B0"/>
    <w:rsid w:val="003E534A"/>
    <w:rsid w:val="00401D2C"/>
    <w:rsid w:val="00410EFE"/>
    <w:rsid w:val="00421E51"/>
    <w:rsid w:val="004444C4"/>
    <w:rsid w:val="00471F88"/>
    <w:rsid w:val="00474CBB"/>
    <w:rsid w:val="00483526"/>
    <w:rsid w:val="004916AD"/>
    <w:rsid w:val="004B4BC4"/>
    <w:rsid w:val="00516FF7"/>
    <w:rsid w:val="005B05CB"/>
    <w:rsid w:val="005D6BBF"/>
    <w:rsid w:val="005E7296"/>
    <w:rsid w:val="005F5C19"/>
    <w:rsid w:val="00607C4C"/>
    <w:rsid w:val="0065272D"/>
    <w:rsid w:val="00666FCB"/>
    <w:rsid w:val="00671030"/>
    <w:rsid w:val="0067309A"/>
    <w:rsid w:val="006840DC"/>
    <w:rsid w:val="006E07A9"/>
    <w:rsid w:val="006E6034"/>
    <w:rsid w:val="007008A9"/>
    <w:rsid w:val="0074275B"/>
    <w:rsid w:val="0075680C"/>
    <w:rsid w:val="007602BF"/>
    <w:rsid w:val="00774432"/>
    <w:rsid w:val="007B0D4E"/>
    <w:rsid w:val="007E31FE"/>
    <w:rsid w:val="00802477"/>
    <w:rsid w:val="008122C2"/>
    <w:rsid w:val="00817B6F"/>
    <w:rsid w:val="00843274"/>
    <w:rsid w:val="00843940"/>
    <w:rsid w:val="00846EB6"/>
    <w:rsid w:val="008A1417"/>
    <w:rsid w:val="008B0B2C"/>
    <w:rsid w:val="009010D6"/>
    <w:rsid w:val="00901C82"/>
    <w:rsid w:val="00902BF0"/>
    <w:rsid w:val="00906879"/>
    <w:rsid w:val="00951C03"/>
    <w:rsid w:val="0095743E"/>
    <w:rsid w:val="00965235"/>
    <w:rsid w:val="00982875"/>
    <w:rsid w:val="009B27EC"/>
    <w:rsid w:val="009B45FE"/>
    <w:rsid w:val="009B5291"/>
    <w:rsid w:val="009C6683"/>
    <w:rsid w:val="00A13059"/>
    <w:rsid w:val="00A31227"/>
    <w:rsid w:val="00A56127"/>
    <w:rsid w:val="00A65B4C"/>
    <w:rsid w:val="00A90956"/>
    <w:rsid w:val="00AB00D8"/>
    <w:rsid w:val="00B41A1C"/>
    <w:rsid w:val="00B9293E"/>
    <w:rsid w:val="00BA0EEC"/>
    <w:rsid w:val="00C14B14"/>
    <w:rsid w:val="00C760A3"/>
    <w:rsid w:val="00CC0DA1"/>
    <w:rsid w:val="00CC27EB"/>
    <w:rsid w:val="00CD0C8E"/>
    <w:rsid w:val="00CF0868"/>
    <w:rsid w:val="00D10331"/>
    <w:rsid w:val="00D818DF"/>
    <w:rsid w:val="00DA03B5"/>
    <w:rsid w:val="00DA60C5"/>
    <w:rsid w:val="00DE16D9"/>
    <w:rsid w:val="00DF788A"/>
    <w:rsid w:val="00E05BB5"/>
    <w:rsid w:val="00E23946"/>
    <w:rsid w:val="00E8363F"/>
    <w:rsid w:val="00EC7187"/>
    <w:rsid w:val="00EF4D81"/>
    <w:rsid w:val="00EF50A0"/>
    <w:rsid w:val="00FB28F8"/>
    <w:rsid w:val="00FB725A"/>
    <w:rsid w:val="00FD5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42533F"/>
  <w15:docId w15:val="{99C79F48-A83F-4744-9C7F-B136CE90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80C"/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7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0B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B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B0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B2C"/>
  </w:style>
  <w:style w:type="paragraph" w:styleId="Footer">
    <w:name w:val="footer"/>
    <w:basedOn w:val="Normal"/>
    <w:link w:val="FooterChar"/>
    <w:uiPriority w:val="99"/>
    <w:unhideWhenUsed/>
    <w:rsid w:val="008B0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B2C"/>
  </w:style>
  <w:style w:type="character" w:styleId="Hyperlink">
    <w:name w:val="Hyperlink"/>
    <w:uiPriority w:val="99"/>
    <w:unhideWhenUsed/>
    <w:rsid w:val="0075680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2477"/>
    <w:rPr>
      <w:rFonts w:ascii="Arial" w:eastAsiaTheme="majorEastAsia" w:hAnsi="Arial" w:cstheme="majorBidi"/>
      <w:b/>
      <w:bCs/>
      <w:sz w:val="36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1F1824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BA0E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02477"/>
    <w:pPr>
      <w:spacing w:after="0" w:line="360" w:lineRule="auto"/>
      <w:contextualSpacing/>
      <w:jc w:val="center"/>
    </w:pPr>
    <w:rPr>
      <w:rFonts w:ascii="Arial" w:eastAsiaTheme="majorEastAsia" w:hAnsi="Arial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77"/>
    <w:rPr>
      <w:rFonts w:ascii="Arial" w:eastAsiaTheme="majorEastAsia" w:hAnsi="Arial" w:cstheme="majorBidi"/>
      <w:spacing w:val="-10"/>
      <w:kern w:val="28"/>
      <w:sz w:val="44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.iqbalconf@bahria.edu.p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ma</dc:creator>
  <cp:lastModifiedBy>moeena kausar satti</cp:lastModifiedBy>
  <cp:revision>12</cp:revision>
  <dcterms:created xsi:type="dcterms:W3CDTF">2019-09-16T11:14:00Z</dcterms:created>
  <dcterms:modified xsi:type="dcterms:W3CDTF">2022-08-17T04:11:00Z</dcterms:modified>
</cp:coreProperties>
</file>